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947FD" w14:textId="58D24228" w:rsidR="00EF27D8" w:rsidRDefault="00095B1D">
      <w:pPr>
        <w:jc w:val="center"/>
      </w:pPr>
      <w:r>
        <w:t>Trials</w:t>
      </w:r>
    </w:p>
    <w:p w14:paraId="688947FE" w14:textId="77777777" w:rsidR="00EF27D8" w:rsidRDefault="00095B1D">
      <w:r>
        <w:br/>
        <w:t>EMG Channels:</w:t>
      </w:r>
    </w:p>
    <w:p w14:paraId="688947FF" w14:textId="77777777" w:rsidR="00EF27D8" w:rsidRDefault="00095B1D">
      <w:pPr>
        <w:numPr>
          <w:ilvl w:val="0"/>
          <w:numId w:val="1"/>
        </w:numPr>
      </w:pPr>
      <w:r>
        <w:t>Biceps (Right)</w:t>
      </w:r>
    </w:p>
    <w:p w14:paraId="68894800" w14:textId="77777777" w:rsidR="00EF27D8" w:rsidRDefault="00095B1D">
      <w:pPr>
        <w:numPr>
          <w:ilvl w:val="0"/>
          <w:numId w:val="1"/>
        </w:numPr>
      </w:pPr>
      <w:r>
        <w:t>Triceps (Right)</w:t>
      </w:r>
    </w:p>
    <w:p w14:paraId="68894801" w14:textId="1AEBA292" w:rsidR="00EF27D8" w:rsidRDefault="00095B1D">
      <w:r>
        <w:br/>
      </w:r>
      <w:r w:rsidR="001B199D">
        <w:t>Marker placement</w:t>
      </w:r>
      <w:r>
        <w:t>:</w:t>
      </w:r>
    </w:p>
    <w:p w14:paraId="68894802" w14:textId="77777777" w:rsidR="00EF27D8" w:rsidRDefault="00095B1D">
      <w:pPr>
        <w:numPr>
          <w:ilvl w:val="0"/>
          <w:numId w:val="2"/>
        </w:numPr>
      </w:pPr>
      <w:r>
        <w:t>Lateral side of wrist</w:t>
      </w:r>
    </w:p>
    <w:p w14:paraId="68894803" w14:textId="77777777" w:rsidR="00EF27D8" w:rsidRDefault="00095B1D">
      <w:pPr>
        <w:numPr>
          <w:ilvl w:val="0"/>
          <w:numId w:val="2"/>
        </w:numPr>
      </w:pPr>
      <w:r>
        <w:t>Lateral side of elbow</w:t>
      </w:r>
    </w:p>
    <w:p w14:paraId="68894804" w14:textId="77777777" w:rsidR="00EF27D8" w:rsidRDefault="00095B1D">
      <w:pPr>
        <w:numPr>
          <w:ilvl w:val="0"/>
          <w:numId w:val="2"/>
        </w:numPr>
      </w:pPr>
      <w:r>
        <w:t>Superior side of shoulder (Acromion point)</w:t>
      </w:r>
      <w:r>
        <w:br/>
      </w:r>
    </w:p>
    <w:p w14:paraId="68894805" w14:textId="77777777" w:rsidR="00EF27D8" w:rsidRDefault="00095B1D">
      <w:r>
        <w:t>Trials:</w:t>
      </w:r>
    </w:p>
    <w:p w14:paraId="68894806" w14:textId="77777777" w:rsidR="00EF27D8" w:rsidRDefault="00095B1D">
      <w:pPr>
        <w:numPr>
          <w:ilvl w:val="0"/>
          <w:numId w:val="3"/>
        </w:numPr>
      </w:pPr>
      <w:r>
        <w:t>Resting anatomical position - Success</w:t>
      </w:r>
    </w:p>
    <w:p w14:paraId="68894807" w14:textId="77777777" w:rsidR="00EF27D8" w:rsidRDefault="00095B1D">
      <w:pPr>
        <w:numPr>
          <w:ilvl w:val="0"/>
          <w:numId w:val="3"/>
        </w:numPr>
      </w:pPr>
      <w:r>
        <w:t>From anatomical position, flexing biceps (5 times) - Success</w:t>
      </w:r>
    </w:p>
    <w:p w14:paraId="68894808" w14:textId="77777777" w:rsidR="00EF27D8" w:rsidRDefault="00095B1D">
      <w:pPr>
        <w:numPr>
          <w:ilvl w:val="0"/>
          <w:numId w:val="3"/>
        </w:numPr>
      </w:pPr>
      <w:r>
        <w:t>While holding 5 lbs, keep elbow at 90 degrees with hand supine - Success</w:t>
      </w:r>
    </w:p>
    <w:p w14:paraId="68894809" w14:textId="77777777" w:rsidR="00EF27D8" w:rsidRDefault="00095B1D">
      <w:pPr>
        <w:numPr>
          <w:ilvl w:val="0"/>
          <w:numId w:val="3"/>
        </w:numPr>
      </w:pPr>
      <w:r>
        <w:t>From anatomical position, curl 5 lbs (6 times) - Success</w:t>
      </w:r>
    </w:p>
    <w:p w14:paraId="6889480A" w14:textId="77777777" w:rsidR="00EF27D8" w:rsidRDefault="00095B1D">
      <w:pPr>
        <w:numPr>
          <w:ilvl w:val="0"/>
          <w:numId w:val="3"/>
        </w:numPr>
      </w:pPr>
      <w:r>
        <w:t>Same as trial 4, but faster - Fail: Ground connection fell off</w:t>
      </w:r>
    </w:p>
    <w:p w14:paraId="6889480B" w14:textId="77777777" w:rsidR="00EF27D8" w:rsidRDefault="00095B1D">
      <w:pPr>
        <w:numPr>
          <w:ilvl w:val="0"/>
          <w:numId w:val="3"/>
        </w:numPr>
      </w:pPr>
      <w:r>
        <w:t>Same as trial 4, but faster - Success</w:t>
      </w:r>
    </w:p>
    <w:p w14:paraId="6889480C" w14:textId="77777777" w:rsidR="00EF27D8" w:rsidRDefault="00095B1D">
      <w:pPr>
        <w:numPr>
          <w:ilvl w:val="0"/>
          <w:numId w:val="3"/>
        </w:numPr>
      </w:pPr>
      <w:r>
        <w:t>Flex biceps from 90 degrees with maximum effort - Success</w:t>
      </w:r>
    </w:p>
    <w:p w14:paraId="6889480D" w14:textId="77777777" w:rsidR="00EF27D8" w:rsidRDefault="00095B1D">
      <w:pPr>
        <w:numPr>
          <w:ilvl w:val="0"/>
          <w:numId w:val="3"/>
        </w:numPr>
      </w:pPr>
      <w:r>
        <w:t>Extension of triceps from 90 degrees with maximum effort - Success</w:t>
      </w:r>
    </w:p>
    <w:p w14:paraId="6889480E" w14:textId="77777777" w:rsidR="00EF27D8" w:rsidRDefault="00EF27D8"/>
    <w:p w14:paraId="6889480F" w14:textId="77777777" w:rsidR="00EF27D8" w:rsidRDefault="00095B1D">
      <w:r>
        <w:t>Notes:</w:t>
      </w:r>
    </w:p>
    <w:p w14:paraId="68894810" w14:textId="77777777" w:rsidR="00EF27D8" w:rsidRDefault="00095B1D">
      <w:pPr>
        <w:numPr>
          <w:ilvl w:val="0"/>
          <w:numId w:val="4"/>
        </w:numPr>
      </w:pPr>
      <w:r>
        <w:t>Trial 5 has to be repeated due to the ground connection falling off</w:t>
      </w:r>
    </w:p>
    <w:p w14:paraId="68894811" w14:textId="77777777" w:rsidR="00EF27D8" w:rsidRDefault="00095B1D">
      <w:pPr>
        <w:numPr>
          <w:ilvl w:val="0"/>
          <w:numId w:val="4"/>
        </w:numPr>
      </w:pPr>
      <w:r>
        <w:t>Ground connection was attached to the medial side of wrist (bony part)</w:t>
      </w:r>
    </w:p>
    <w:p w14:paraId="68894812" w14:textId="77777777" w:rsidR="00EF27D8" w:rsidRDefault="00095B1D">
      <w:pPr>
        <w:numPr>
          <w:ilvl w:val="0"/>
          <w:numId w:val="4"/>
        </w:numPr>
      </w:pPr>
      <w:r>
        <w:t>EMG connections were to the anterior portion of the biceps and anterior portion of the triceps</w:t>
      </w:r>
    </w:p>
    <w:p w14:paraId="68894813" w14:textId="41A96EB1" w:rsidR="00EF27D8" w:rsidRDefault="00095B1D">
      <w:pPr>
        <w:numPr>
          <w:ilvl w:val="0"/>
          <w:numId w:val="4"/>
        </w:numPr>
      </w:pPr>
      <w:r>
        <w:t>For trials 6 and 7, subject was able to overpower the opposing force</w:t>
      </w:r>
    </w:p>
    <w:p w14:paraId="68894814" w14:textId="77777777" w:rsidR="00EF27D8" w:rsidRDefault="00095B1D">
      <w:pPr>
        <w:numPr>
          <w:ilvl w:val="0"/>
          <w:numId w:val="4"/>
        </w:numPr>
      </w:pPr>
      <w:r>
        <w:t>Cameras captured images at 2,400 FPS</w:t>
      </w:r>
    </w:p>
    <w:p w14:paraId="68894815" w14:textId="77777777" w:rsidR="00EF27D8" w:rsidRDefault="00095B1D">
      <w:pPr>
        <w:numPr>
          <w:ilvl w:val="0"/>
          <w:numId w:val="4"/>
        </w:numPr>
      </w:pPr>
      <w:r>
        <w:t>Data was collected at 2,400 samples per second</w:t>
      </w:r>
    </w:p>
    <w:p w14:paraId="68894816" w14:textId="77777777" w:rsidR="00EF27D8" w:rsidRDefault="00EF27D8"/>
    <w:p w14:paraId="68894817" w14:textId="77777777" w:rsidR="00EF27D8" w:rsidRDefault="00095B1D">
      <w:r>
        <w:t>* File names used are labeled FDI representing channel 1 (biceps) and APB representing channel 2 (triceps)</w:t>
      </w:r>
    </w:p>
    <w:p w14:paraId="68894818" w14:textId="77777777" w:rsidR="00EF27D8" w:rsidRDefault="00EF27D8"/>
    <w:p w14:paraId="68894819" w14:textId="77777777" w:rsidR="00EF27D8" w:rsidRDefault="00EF27D8"/>
    <w:p w14:paraId="6889481A" w14:textId="77777777" w:rsidR="00EF27D8" w:rsidRDefault="00095B1D">
      <w:r>
        <w:rPr>
          <w:noProof/>
        </w:rPr>
        <w:lastRenderedPageBreak/>
        <w:drawing>
          <wp:inline distT="114300" distB="114300" distL="114300" distR="114300" wp14:anchorId="6889481B" wp14:editId="535180E3">
            <wp:extent cx="5943600" cy="5216106"/>
            <wp:effectExtent l="0" t="0" r="0" b="381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5"/>
                    <a:srcRect t="34180"/>
                    <a:stretch/>
                  </pic:blipFill>
                  <pic:spPr bwMode="auto">
                    <a:xfrm>
                      <a:off x="0" y="0"/>
                      <a:ext cx="5943600" cy="5216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F27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B0A60"/>
    <w:multiLevelType w:val="multilevel"/>
    <w:tmpl w:val="4EDA94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35E65E9"/>
    <w:multiLevelType w:val="multilevel"/>
    <w:tmpl w:val="E424DF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E8751E2"/>
    <w:multiLevelType w:val="multilevel"/>
    <w:tmpl w:val="0A98C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59A6C0A"/>
    <w:multiLevelType w:val="multilevel"/>
    <w:tmpl w:val="F3824F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bcwMDK3NLc0tjBT0lEKTi0uzszPAykwrAUAAA5IAiwAAAA="/>
  </w:docVars>
  <w:rsids>
    <w:rsidRoot w:val="00EF27D8"/>
    <w:rsid w:val="00095B1D"/>
    <w:rsid w:val="001B199D"/>
    <w:rsid w:val="00282CB5"/>
    <w:rsid w:val="00EF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947FD"/>
  <w15:docId w15:val="{03F7D95D-7C50-48B9-BE96-5A22602B1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kita Kuznetsov</cp:lastModifiedBy>
  <cp:revision>4</cp:revision>
  <dcterms:created xsi:type="dcterms:W3CDTF">2019-03-12T18:36:00Z</dcterms:created>
  <dcterms:modified xsi:type="dcterms:W3CDTF">2022-01-13T14:30:00Z</dcterms:modified>
</cp:coreProperties>
</file>